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07BE76" w14:textId="77777777" w:rsidR="00C5251D" w:rsidRPr="00933C84" w:rsidRDefault="00C5251D" w:rsidP="00C5251D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933C84">
        <w:rPr>
          <w:rFonts w:ascii="Times New Roman" w:eastAsia="標楷體" w:hAnsi="Times New Roman" w:cs="Times New Roman"/>
          <w:b/>
          <w:sz w:val="32"/>
          <w:szCs w:val="32"/>
        </w:rPr>
        <w:t>物件導向程式設計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933C84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3779C2BD" w:rsidR="00366280" w:rsidRPr="00933C84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proofErr w:type="gramStart"/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3D3660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855F61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933C84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42D3DEE1" w:rsidR="00F56927" w:rsidRPr="00933C84" w:rsidRDefault="00F56927" w:rsidP="002E080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名稱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中文</w:t>
            </w:r>
            <w:r w:rsidR="00602AD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/</w:t>
            </w:r>
            <w:r w:rsidR="00602AD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英文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5132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tudent Course System</w:t>
            </w:r>
          </w:p>
        </w:tc>
      </w:tr>
      <w:tr w:rsidR="00B03963" w:rsidRPr="00933C84" w14:paraId="60F2643E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266F1DFC" w14:textId="77777777" w:rsidR="00B03963" w:rsidRPr="00933C84" w:rsidRDefault="00B03963" w:rsidP="00B03963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B03963" w:rsidRPr="00933C84" w14:paraId="74B0D34F" w14:textId="77777777" w:rsidTr="00FA16D4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0FDE10A9" w14:textId="77777777" w:rsidR="00B03963" w:rsidRPr="00933C84" w:rsidRDefault="00B03963" w:rsidP="00B03963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31DB24" w14:textId="77777777" w:rsidR="00B03963" w:rsidRPr="00933C84" w:rsidRDefault="00B03963" w:rsidP="00B03963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B03963" w:rsidRPr="00933C84" w14:paraId="7F37C39D" w14:textId="77777777" w:rsidTr="00FA16D4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3EA778BB" w14:textId="7E16CD1F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39CF81AA" w14:textId="4B1BFB63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68AE2787" w14:textId="784461F1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7C2F5EE6" w14:textId="55FDA600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 AND OVERLOADING</w:t>
                  </w:r>
                </w:p>
                <w:p w14:paraId="40589D3C" w14:textId="126613FE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2294CE0E" w14:textId="7ED61F4B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41B1BEF6" w14:textId="58716825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 AND OTHER TOOLS</w:t>
                  </w:r>
                </w:p>
                <w:p w14:paraId="5AF7AEF8" w14:textId="11B543C3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 OVERLOADING, FRIENDS, AND REFERENCES</w:t>
                  </w:r>
                </w:p>
                <w:p w14:paraId="6B00447F" w14:textId="6A32A9B8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</w:p>
                <w:p w14:paraId="0450A544" w14:textId="6ABF599A" w:rsidR="00B03963" w:rsidRPr="00933C84" w:rsidRDefault="00EF1893" w:rsidP="00B03963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4E0CF30" w14:textId="002EE05A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 COMPILATION AND NAMESPACES</w:t>
                  </w:r>
                </w:p>
                <w:p w14:paraId="5F7921BA" w14:textId="21618DA0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450FCCBD" w14:textId="3682FE0E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</w:p>
                <w:p w14:paraId="0A2E4548" w14:textId="5A593986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</w:p>
                <w:p w14:paraId="2C248DBC" w14:textId="2C00ACBD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15E3014" w14:textId="30EF8715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</w:p>
                <w:p w14:paraId="65672D61" w14:textId="701E01D9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 DATA STRUCTURES</w:t>
                  </w:r>
                </w:p>
                <w:p w14:paraId="4244D255" w14:textId="4A39DE23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 HANDLING</w:t>
                  </w:r>
                </w:p>
                <w:p w14:paraId="6545D687" w14:textId="03D77579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C799437" w14:textId="6099F83C" w:rsidR="00B03963" w:rsidRPr="00933C84" w:rsidRDefault="00EF1893" w:rsidP="00B03963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 AND UML</w:t>
                  </w:r>
                </w:p>
              </w:tc>
            </w:tr>
          </w:tbl>
          <w:p w14:paraId="056A7AB7" w14:textId="77777777" w:rsidR="00B03963" w:rsidRPr="00933C84" w:rsidRDefault="00B03963" w:rsidP="002E0803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</w:tc>
      </w:tr>
      <w:tr w:rsidR="006260AE" w:rsidRPr="00933C84" w14:paraId="0D4B7DDD" w14:textId="77777777" w:rsidTr="005C5A1C">
        <w:trPr>
          <w:trHeight w:val="3286"/>
        </w:trPr>
        <w:tc>
          <w:tcPr>
            <w:tcW w:w="5000" w:type="pct"/>
          </w:tcPr>
          <w:p w14:paraId="24EFA5DB" w14:textId="3C1E1942" w:rsidR="00615F8F" w:rsidRPr="00933C84" w:rsidRDefault="00F54D6D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</w:p>
          <w:p w14:paraId="749AABC4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sign a course registration system, which can do the following things:</w:t>
            </w:r>
          </w:p>
          <w:p w14:paraId="6CBC715E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1. Add or delete a student.</w:t>
            </w:r>
          </w:p>
          <w:p w14:paraId="14560409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2. Add or delete a course.</w:t>
            </w:r>
          </w:p>
          <w:p w14:paraId="42E57B80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3. List the schedule of every student.</w:t>
            </w:r>
          </w:p>
          <w:p w14:paraId="6E53B17D" w14:textId="2B231AA0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To be specific, please implement the commands below: </w:t>
            </w:r>
          </w:p>
          <w:p w14:paraId="1BCD0937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33C84">
              <w:rPr>
                <w:rFonts w:ascii="Times New Roman" w:hAnsi="Times New Roman" w:cs="Times New Roman"/>
                <w:b/>
              </w:rPr>
              <w:t>AddStudent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</w:t>
            </w:r>
          </w:p>
          <w:p w14:paraId="23E73FC0" w14:textId="590C22C0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Add a student. If the student already exists, output </w:t>
            </w:r>
            <w:r w:rsidR="00D276D1" w:rsidRPr="00933C84">
              <w:rPr>
                <w:rFonts w:ascii="Times New Roman" w:hAnsi="Times New Roman" w:cs="Times New Roman"/>
              </w:rPr>
              <w:t>“</w:t>
            </w:r>
            <w:r w:rsidRPr="00933C84">
              <w:rPr>
                <w:rFonts w:ascii="Times New Roman" w:hAnsi="Times New Roman" w:cs="Times New Roman"/>
                <w:b/>
              </w:rPr>
              <w:t>The student's name is duplicate.</w:t>
            </w:r>
            <w:r w:rsidR="00D276D1" w:rsidRPr="00933C84">
              <w:rPr>
                <w:rFonts w:ascii="Times New Roman" w:hAnsi="Times New Roman" w:cs="Times New Roman"/>
              </w:rPr>
              <w:t>”</w:t>
            </w:r>
          </w:p>
          <w:p w14:paraId="79856823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0DF8FA2F" w14:textId="2F59A24D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33C84">
              <w:rPr>
                <w:rFonts w:ascii="Times New Roman" w:hAnsi="Times New Roman" w:cs="Times New Roman"/>
                <w:b/>
              </w:rPr>
              <w:t>AddCours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Course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 &lt;</w:t>
            </w:r>
            <w:r w:rsidR="00BD40BD" w:rsidRPr="00933C84">
              <w:rPr>
                <w:rFonts w:ascii="Times New Roman" w:hAnsi="Times New Roman" w:cs="Times New Roman"/>
                <w:b/>
              </w:rPr>
              <w:t>class_time1</w:t>
            </w:r>
            <w:r w:rsidRPr="00933C84">
              <w:rPr>
                <w:rFonts w:ascii="Times New Roman" w:hAnsi="Times New Roman" w:cs="Times New Roman"/>
                <w:b/>
              </w:rPr>
              <w:t>&gt; &lt;</w:t>
            </w:r>
            <w:r w:rsidR="00BD40BD" w:rsidRPr="00933C84">
              <w:rPr>
                <w:rFonts w:ascii="Times New Roman" w:hAnsi="Times New Roman" w:cs="Times New Roman"/>
                <w:b/>
              </w:rPr>
              <w:t>class_time2</w:t>
            </w:r>
            <w:r w:rsidRPr="00933C84">
              <w:rPr>
                <w:rFonts w:ascii="Times New Roman" w:hAnsi="Times New Roman" w:cs="Times New Roman"/>
                <w:b/>
              </w:rPr>
              <w:t>&gt;…</w:t>
            </w:r>
          </w:p>
          <w:p w14:paraId="23A28D1B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Add a course for the student, if the course will conflict with the schedule, output “</w:t>
            </w:r>
            <w:r w:rsidRPr="00933C84">
              <w:rPr>
                <w:rFonts w:ascii="Times New Roman" w:hAnsi="Times New Roman" w:cs="Times New Roman"/>
                <w:b/>
              </w:rPr>
              <w:t>Course conflict.</w:t>
            </w:r>
            <w:r w:rsidRPr="00933C84">
              <w:rPr>
                <w:rFonts w:ascii="Times New Roman" w:hAnsi="Times New Roman" w:cs="Times New Roman"/>
              </w:rPr>
              <w:t>”</w:t>
            </w:r>
            <w:bookmarkStart w:id="0" w:name="_GoBack"/>
            <w:bookmarkEnd w:id="0"/>
          </w:p>
          <w:p w14:paraId="2E0C08D8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1EBC1D9D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33C84">
              <w:rPr>
                <w:rFonts w:ascii="Times New Roman" w:hAnsi="Times New Roman" w:cs="Times New Roman"/>
                <w:b/>
              </w:rPr>
              <w:t>DelStudent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</w:t>
            </w:r>
          </w:p>
          <w:p w14:paraId="31C8CD07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lete a student.</w:t>
            </w:r>
          </w:p>
          <w:p w14:paraId="7F6E59D5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47794DD8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933C84">
              <w:rPr>
                <w:rFonts w:ascii="Times New Roman" w:hAnsi="Times New Roman" w:cs="Times New Roman"/>
                <w:b/>
              </w:rPr>
              <w:t>DelCours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Course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</w:t>
            </w:r>
          </w:p>
          <w:p w14:paraId="13AC2EEA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lete the course from the student's schedule.</w:t>
            </w:r>
          </w:p>
          <w:p w14:paraId="4F907982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74925A66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 xml:space="preserve">Print 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List</w:t>
            </w:r>
            <w:proofErr w:type="spellEnd"/>
          </w:p>
          <w:p w14:paraId="2DA2E3A8" w14:textId="05BBFCE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List all student's names</w:t>
            </w:r>
            <w:r w:rsidR="00512730" w:rsidRPr="00933C84">
              <w:rPr>
                <w:rFonts w:ascii="Times New Roman" w:hAnsi="Times New Roman" w:cs="Times New Roman"/>
              </w:rPr>
              <w:t xml:space="preserve"> in insertion order</w:t>
            </w:r>
            <w:r w:rsidRPr="00933C84">
              <w:rPr>
                <w:rFonts w:ascii="Times New Roman" w:hAnsi="Times New Roman" w:cs="Times New Roman"/>
              </w:rPr>
              <w:t xml:space="preserve">. Output </w:t>
            </w:r>
            <w:r w:rsidR="000E2E6B" w:rsidRPr="00933C84">
              <w:rPr>
                <w:rFonts w:ascii="Times New Roman" w:hAnsi="Times New Roman" w:cs="Times New Roman"/>
              </w:rPr>
              <w:t>“</w:t>
            </w:r>
            <w:r w:rsidR="009D5F1D" w:rsidRPr="00933C84">
              <w:rPr>
                <w:rFonts w:ascii="Times New Roman" w:hAnsi="Times New Roman" w:cs="Times New Roman"/>
                <w:b/>
              </w:rPr>
              <w:t>The</w:t>
            </w:r>
            <w:r w:rsidR="009D5F1D" w:rsidRPr="00933C84">
              <w:rPr>
                <w:rFonts w:ascii="Times New Roman" w:hAnsi="Times New Roman" w:cs="Times New Roman"/>
              </w:rPr>
              <w:t xml:space="preserve"> </w:t>
            </w:r>
            <w:r w:rsidR="000E2E6B" w:rsidRPr="00933C84">
              <w:rPr>
                <w:rFonts w:ascii="Times New Roman" w:hAnsi="Times New Roman" w:cs="Times New Roman"/>
                <w:b/>
              </w:rPr>
              <w:t>Student</w:t>
            </w:r>
            <w:r w:rsidR="00B35D88" w:rsidRPr="00933C84">
              <w:rPr>
                <w:rFonts w:ascii="Times New Roman" w:hAnsi="Times New Roman" w:cs="Times New Roman"/>
                <w:b/>
              </w:rPr>
              <w:t>s</w:t>
            </w:r>
            <w:r w:rsidR="000E2E6B" w:rsidRPr="00933C84">
              <w:rPr>
                <w:rFonts w:ascii="Times New Roman" w:hAnsi="Times New Roman" w:cs="Times New Roman"/>
                <w:b/>
              </w:rPr>
              <w:t xml:space="preserve"> list is empty.</w:t>
            </w:r>
            <w:r w:rsidR="000E2E6B" w:rsidRPr="00933C84">
              <w:rPr>
                <w:rFonts w:ascii="Times New Roman" w:hAnsi="Times New Roman" w:cs="Times New Roman"/>
              </w:rPr>
              <w:t xml:space="preserve">” </w:t>
            </w:r>
            <w:r w:rsidRPr="00933C84">
              <w:rPr>
                <w:rFonts w:ascii="Times New Roman" w:hAnsi="Times New Roman" w:cs="Times New Roman"/>
              </w:rPr>
              <w:t xml:space="preserve">if the </w:t>
            </w:r>
            <w:proofErr w:type="spellStart"/>
            <w:r w:rsidRPr="00933C84">
              <w:rPr>
                <w:rFonts w:ascii="Times New Roman" w:hAnsi="Times New Roman" w:cs="Times New Roman"/>
              </w:rPr>
              <w:t>StudentList</w:t>
            </w:r>
            <w:proofErr w:type="spellEnd"/>
            <w:r w:rsidRPr="00933C84">
              <w:rPr>
                <w:rFonts w:ascii="Times New Roman" w:hAnsi="Times New Roman" w:cs="Times New Roman"/>
              </w:rPr>
              <w:t xml:space="preserve"> is empty.</w:t>
            </w:r>
          </w:p>
          <w:p w14:paraId="5D046D62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3BF9619E" w14:textId="77777777" w:rsidR="008B01BC" w:rsidRPr="00933C84" w:rsidRDefault="008B01BC" w:rsidP="00C04A9B">
            <w:pPr>
              <w:rPr>
                <w:rFonts w:ascii="Times New Roman" w:hAnsi="Times New Roman" w:cs="Times New Roman"/>
              </w:rPr>
            </w:pPr>
          </w:p>
          <w:p w14:paraId="6922C297" w14:textId="77777777" w:rsidR="008B01BC" w:rsidRPr="00933C84" w:rsidRDefault="008B01BC" w:rsidP="00C04A9B">
            <w:pPr>
              <w:rPr>
                <w:rFonts w:ascii="Times New Roman" w:hAnsi="Times New Roman" w:cs="Times New Roman"/>
              </w:rPr>
            </w:pPr>
          </w:p>
          <w:p w14:paraId="0DE54223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Print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 xml:space="preserve">&gt; </w:t>
            </w:r>
          </w:p>
          <w:p w14:paraId="2F270405" w14:textId="3655E778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lastRenderedPageBreak/>
              <w:t>Print the schedule for the student</w:t>
            </w:r>
            <w:r w:rsidR="00150ACF" w:rsidRPr="00933C84">
              <w:rPr>
                <w:rFonts w:ascii="Times New Roman" w:hAnsi="Times New Roman" w:cs="Times New Roman"/>
              </w:rPr>
              <w:t xml:space="preserve"> in insertion order</w:t>
            </w:r>
            <w:r w:rsidRPr="00933C84">
              <w:rPr>
                <w:rFonts w:ascii="Times New Roman" w:hAnsi="Times New Roman" w:cs="Times New Roman"/>
              </w:rPr>
              <w:t xml:space="preserve">. Output </w:t>
            </w:r>
            <w:r w:rsidRPr="00933C84">
              <w:rPr>
                <w:rFonts w:ascii="Times New Roman" w:hAnsi="Times New Roman" w:cs="Times New Roman"/>
                <w:b/>
              </w:rPr>
              <w:t>empty schedule</w:t>
            </w:r>
            <w:r w:rsidRPr="00933C84">
              <w:rPr>
                <w:rFonts w:ascii="Times New Roman" w:hAnsi="Times New Roman" w:cs="Times New Roman"/>
              </w:rPr>
              <w:t xml:space="preserve"> if the schedule is empty.</w:t>
            </w:r>
          </w:p>
          <w:p w14:paraId="18D4F094" w14:textId="3A9796F3" w:rsidR="000E2E6B" w:rsidRPr="00933C84" w:rsidRDefault="000E2E6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</w:t>
            </w:r>
            <w:r w:rsidR="00D276D1" w:rsidRPr="00933C84">
              <w:rPr>
                <w:rFonts w:ascii="Times New Roman" w:hAnsi="Times New Roman" w:cs="Times New Roman"/>
              </w:rPr>
              <w:t xml:space="preserve"> of empty schedule</w:t>
            </w:r>
            <w:r w:rsidRPr="00933C84">
              <w:rPr>
                <w:rFonts w:ascii="Times New Roman" w:hAnsi="Times New Roman" w:cs="Times New Roman"/>
              </w:rPr>
              <w:t>:</w:t>
            </w:r>
          </w:p>
          <w:p w14:paraId="40CAB594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M:</w:t>
            </w:r>
          </w:p>
          <w:p w14:paraId="3BA4C10A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T:</w:t>
            </w:r>
          </w:p>
          <w:p w14:paraId="3A8E610B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W:</w:t>
            </w:r>
          </w:p>
          <w:p w14:paraId="032DB69F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R:</w:t>
            </w:r>
          </w:p>
          <w:p w14:paraId="0BC39A27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F:</w:t>
            </w:r>
          </w:p>
          <w:p w14:paraId="399DD342" w14:textId="77777777" w:rsidR="009D5F1D" w:rsidRPr="00933C84" w:rsidRDefault="009D5F1D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</w:p>
          <w:p w14:paraId="1E7CCEE6" w14:textId="3E3BE971" w:rsidR="009D5F1D" w:rsidRPr="00933C84" w:rsidRDefault="009D5F1D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 of schedule:</w:t>
            </w:r>
          </w:p>
          <w:p w14:paraId="644AD304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M: </w:t>
            </w:r>
            <w:proofErr w:type="gramStart"/>
            <w:r w:rsidRPr="00933C84">
              <w:rPr>
                <w:rFonts w:ascii="Times New Roman" w:hAnsi="Times New Roman" w:cs="Times New Roman"/>
              </w:rPr>
              <w:t>2:Math</w:t>
            </w:r>
            <w:proofErr w:type="gramEnd"/>
            <w:r w:rsidRPr="00933C84">
              <w:rPr>
                <w:rFonts w:ascii="Times New Roman" w:hAnsi="Times New Roman" w:cs="Times New Roman"/>
              </w:rPr>
              <w:t xml:space="preserve"> 3:Math 4:Math</w:t>
            </w:r>
          </w:p>
          <w:p w14:paraId="258E27A2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T:</w:t>
            </w:r>
          </w:p>
          <w:p w14:paraId="599329E6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W: </w:t>
            </w:r>
            <w:proofErr w:type="gramStart"/>
            <w:r w:rsidRPr="00933C84">
              <w:rPr>
                <w:rFonts w:ascii="Times New Roman" w:hAnsi="Times New Roman" w:cs="Times New Roman"/>
              </w:rPr>
              <w:t>1:DeepLearning</w:t>
            </w:r>
            <w:proofErr w:type="gramEnd"/>
            <w:r w:rsidRPr="00933C84">
              <w:rPr>
                <w:rFonts w:ascii="Times New Roman" w:hAnsi="Times New Roman" w:cs="Times New Roman"/>
              </w:rPr>
              <w:t xml:space="preserve"> 2:DeepLearning</w:t>
            </w:r>
          </w:p>
          <w:p w14:paraId="7DBB314C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R: </w:t>
            </w:r>
            <w:proofErr w:type="gramStart"/>
            <w:r w:rsidRPr="00933C84">
              <w:rPr>
                <w:rFonts w:ascii="Times New Roman" w:hAnsi="Times New Roman" w:cs="Times New Roman"/>
              </w:rPr>
              <w:t>4:DeepLearning</w:t>
            </w:r>
            <w:proofErr w:type="gramEnd"/>
          </w:p>
          <w:p w14:paraId="115F1B29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F:</w:t>
            </w:r>
          </w:p>
          <w:p w14:paraId="005BE2E3" w14:textId="77777777" w:rsidR="00503E9F" w:rsidRPr="00933C84" w:rsidRDefault="00503E9F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</w:p>
          <w:p w14:paraId="3C3D31F2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Print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 &lt;</w:t>
            </w:r>
            <w:proofErr w:type="spellStart"/>
            <w:r w:rsidRPr="00933C84">
              <w:rPr>
                <w:rFonts w:ascii="Times New Roman" w:hAnsi="Times New Roman" w:cs="Times New Roman"/>
                <w:b/>
              </w:rPr>
              <w:t>Course_name</w:t>
            </w:r>
            <w:proofErr w:type="spellEnd"/>
            <w:r w:rsidRPr="00933C84">
              <w:rPr>
                <w:rFonts w:ascii="Times New Roman" w:hAnsi="Times New Roman" w:cs="Times New Roman"/>
                <w:b/>
              </w:rPr>
              <w:t>&gt;</w:t>
            </w:r>
          </w:p>
          <w:p w14:paraId="7F3B8781" w14:textId="77777777" w:rsidR="000E2E6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Print information of the course.</w:t>
            </w:r>
          </w:p>
          <w:p w14:paraId="12B1DC12" w14:textId="58D3D40B" w:rsidR="00C04A9B" w:rsidRPr="00933C84" w:rsidRDefault="000E2E6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:</w:t>
            </w:r>
          </w:p>
          <w:p w14:paraId="5FDE3C3D" w14:textId="0B8B5ED8" w:rsidR="00272483" w:rsidRPr="00933C84" w:rsidRDefault="00272483" w:rsidP="00272483">
            <w:pPr>
              <w:pStyle w:val="ab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&gt;Print Jason Math</w:t>
            </w:r>
          </w:p>
          <w:p w14:paraId="64883FF6" w14:textId="64D32907" w:rsidR="000E2E6B" w:rsidRPr="00933C84" w:rsidRDefault="000E2E6B" w:rsidP="000E2E6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Math M2 M3 M4</w:t>
            </w:r>
          </w:p>
          <w:p w14:paraId="1C9972B4" w14:textId="77777777" w:rsidR="00B26AC6" w:rsidRPr="00933C84" w:rsidRDefault="00B26AC6" w:rsidP="00C04A9B">
            <w:pPr>
              <w:rPr>
                <w:rFonts w:ascii="Times New Roman" w:hAnsi="Times New Roman" w:cs="Times New Roman"/>
              </w:rPr>
            </w:pPr>
          </w:p>
          <w:p w14:paraId="64799246" w14:textId="77777777" w:rsidR="000D29CD" w:rsidRPr="00933C84" w:rsidRDefault="000D29CD" w:rsidP="00C04A9B">
            <w:pPr>
              <w:rPr>
                <w:rFonts w:ascii="Times New Roman" w:hAnsi="Times New Roman" w:cs="Times New Roman"/>
              </w:rPr>
            </w:pPr>
          </w:p>
          <w:p w14:paraId="4C545922" w14:textId="5A972D23" w:rsidR="00C04A9B" w:rsidRPr="00933C84" w:rsidRDefault="00B26AC6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If the input is trying to delete or print a non-existent student, output </w:t>
            </w:r>
            <w:r w:rsidR="00D276D1" w:rsidRPr="00933C84">
              <w:rPr>
                <w:rFonts w:ascii="Times New Roman" w:hAnsi="Times New Roman" w:cs="Times New Roman"/>
              </w:rPr>
              <w:t>“</w:t>
            </w:r>
            <w:r w:rsidRPr="00933C84">
              <w:rPr>
                <w:rFonts w:ascii="Times New Roman" w:hAnsi="Times New Roman" w:cs="Times New Roman"/>
                <w:b/>
              </w:rPr>
              <w:t>The student's name does not exist.</w:t>
            </w:r>
            <w:r w:rsidR="00D276D1" w:rsidRPr="00933C84">
              <w:rPr>
                <w:rFonts w:ascii="Times New Roman" w:hAnsi="Times New Roman" w:cs="Times New Roman"/>
                <w:b/>
              </w:rPr>
              <w:t>”</w:t>
            </w:r>
          </w:p>
          <w:p w14:paraId="2ECB416C" w14:textId="40FF49D5" w:rsidR="00B53E49" w:rsidRPr="00933C84" w:rsidRDefault="00C04A9B" w:rsidP="00B26AC6">
            <w:pPr>
              <w:snapToGrid w:val="0"/>
              <w:ind w:leftChars="25" w:left="6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hAnsi="Times New Roman" w:cs="Times New Roman"/>
              </w:rPr>
              <w:t xml:space="preserve">If the input is trying to delete or print a course that is not on the schedule, output </w:t>
            </w:r>
            <w:r w:rsidR="00D276D1" w:rsidRPr="00933C84">
              <w:rPr>
                <w:rFonts w:ascii="Times New Roman" w:hAnsi="Times New Roman" w:cs="Times New Roman"/>
              </w:rPr>
              <w:t>“</w:t>
            </w:r>
            <w:r w:rsidRPr="00933C84">
              <w:rPr>
                <w:rFonts w:ascii="Times New Roman" w:hAnsi="Times New Roman" w:cs="Times New Roman"/>
                <w:b/>
              </w:rPr>
              <w:t>The course does not exist.</w:t>
            </w:r>
            <w:r w:rsidR="00D276D1" w:rsidRPr="00933C84">
              <w:rPr>
                <w:rFonts w:ascii="Times New Roman" w:hAnsi="Times New Roman" w:cs="Times New Roman"/>
                <w:b/>
              </w:rPr>
              <w:t>”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</w:p>
          <w:p w14:paraId="3E059763" w14:textId="77777777" w:rsidR="00B847BC" w:rsidRPr="00933C84" w:rsidRDefault="00B847BC" w:rsidP="000D29CD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78D8615" w14:textId="77777777" w:rsidR="00B847BC" w:rsidRPr="00933C84" w:rsidRDefault="00B847BC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561DC585" w14:textId="77777777" w:rsidR="00C77090" w:rsidRPr="00933C84" w:rsidRDefault="00C77090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46998D7F" w14:textId="5375AF69" w:rsidR="00B53E49" w:rsidRPr="00933C84" w:rsidRDefault="0079717E" w:rsidP="0079717E">
            <w:pPr>
              <w:snapToGrid w:val="0"/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DB0311" w:rsidRPr="00933C84">
              <w:rPr>
                <w:rFonts w:ascii="Times New Roman" w:hAnsi="Times New Roman" w:cs="Times New Roman"/>
                <w:b/>
              </w:rPr>
              <w:t>Schedule format:</w:t>
            </w:r>
          </w:p>
          <w:tbl>
            <w:tblPr>
              <w:tblStyle w:val="a7"/>
              <w:tblW w:w="0" w:type="auto"/>
              <w:tblInd w:w="63" w:type="dxa"/>
              <w:tblLook w:val="04A0" w:firstRow="1" w:lastRow="0" w:firstColumn="1" w:lastColumn="0" w:noHBand="0" w:noVBand="1"/>
            </w:tblPr>
            <w:tblGrid>
              <w:gridCol w:w="1559"/>
              <w:gridCol w:w="1556"/>
              <w:gridCol w:w="1556"/>
              <w:gridCol w:w="1556"/>
              <w:gridCol w:w="1556"/>
              <w:gridCol w:w="1556"/>
            </w:tblGrid>
            <w:tr w:rsidR="00DB0311" w:rsidRPr="00933C84" w14:paraId="6A74B444" w14:textId="77777777" w:rsidTr="00DB0311">
              <w:tc>
                <w:tcPr>
                  <w:tcW w:w="1559" w:type="dxa"/>
                </w:tcPr>
                <w:p w14:paraId="3E8334E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4A929C60" w14:textId="325D07CD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M</w:t>
                  </w:r>
                </w:p>
              </w:tc>
              <w:tc>
                <w:tcPr>
                  <w:tcW w:w="1556" w:type="dxa"/>
                </w:tcPr>
                <w:p w14:paraId="7585E9C3" w14:textId="360122B5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T</w:t>
                  </w:r>
                </w:p>
              </w:tc>
              <w:tc>
                <w:tcPr>
                  <w:tcW w:w="1556" w:type="dxa"/>
                </w:tcPr>
                <w:p w14:paraId="2D65C458" w14:textId="649D4E6C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W</w:t>
                  </w:r>
                </w:p>
              </w:tc>
              <w:tc>
                <w:tcPr>
                  <w:tcW w:w="1556" w:type="dxa"/>
                </w:tcPr>
                <w:p w14:paraId="342A2A07" w14:textId="197FDCC4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R</w:t>
                  </w:r>
                </w:p>
              </w:tc>
              <w:tc>
                <w:tcPr>
                  <w:tcW w:w="1556" w:type="dxa"/>
                </w:tcPr>
                <w:p w14:paraId="509B2203" w14:textId="01D668D1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F</w:t>
                  </w:r>
                </w:p>
              </w:tc>
            </w:tr>
            <w:tr w:rsidR="00DB0311" w:rsidRPr="00933C84" w14:paraId="10CE70C6" w14:textId="77777777" w:rsidTr="00DB0311">
              <w:tc>
                <w:tcPr>
                  <w:tcW w:w="1559" w:type="dxa"/>
                </w:tcPr>
                <w:p w14:paraId="0D39FB57" w14:textId="2DDBC51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1</w:t>
                  </w:r>
                </w:p>
              </w:tc>
              <w:tc>
                <w:tcPr>
                  <w:tcW w:w="1556" w:type="dxa"/>
                </w:tcPr>
                <w:p w14:paraId="046BE15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9B1A5C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F3243F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6677303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9B43126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0FD0EF8A" w14:textId="77777777" w:rsidTr="00DB0311">
              <w:tc>
                <w:tcPr>
                  <w:tcW w:w="1559" w:type="dxa"/>
                </w:tcPr>
                <w:p w14:paraId="5AC91A0B" w14:textId="6323B035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1556" w:type="dxa"/>
                </w:tcPr>
                <w:p w14:paraId="6FF90816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FB82A0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730458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1E710E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87F1EE5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65FBFA4E" w14:textId="77777777" w:rsidTr="00DB0311">
              <w:tc>
                <w:tcPr>
                  <w:tcW w:w="1559" w:type="dxa"/>
                </w:tcPr>
                <w:p w14:paraId="5D824B63" w14:textId="6B2BC056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3</w:t>
                  </w:r>
                </w:p>
              </w:tc>
              <w:tc>
                <w:tcPr>
                  <w:tcW w:w="1556" w:type="dxa"/>
                </w:tcPr>
                <w:p w14:paraId="6A92EF07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1E8C61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A05604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B4BC63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500AD0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5ED2A3F" w14:textId="77777777" w:rsidTr="00DB0311">
              <w:tc>
                <w:tcPr>
                  <w:tcW w:w="1559" w:type="dxa"/>
                </w:tcPr>
                <w:p w14:paraId="0EBE64B8" w14:textId="087E905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4</w:t>
                  </w:r>
                </w:p>
              </w:tc>
              <w:tc>
                <w:tcPr>
                  <w:tcW w:w="1556" w:type="dxa"/>
                </w:tcPr>
                <w:p w14:paraId="392AAD47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5464CB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4FAE79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893928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068220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A579AA5" w14:textId="77777777" w:rsidTr="00DB0311">
              <w:tc>
                <w:tcPr>
                  <w:tcW w:w="1559" w:type="dxa"/>
                </w:tcPr>
                <w:p w14:paraId="067AA156" w14:textId="7A741F1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5</w:t>
                  </w:r>
                </w:p>
              </w:tc>
              <w:tc>
                <w:tcPr>
                  <w:tcW w:w="1556" w:type="dxa"/>
                </w:tcPr>
                <w:p w14:paraId="298C09A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C5C1CD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4CB72F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C07631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271946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18A0B03" w14:textId="77777777" w:rsidTr="00DB0311">
              <w:tc>
                <w:tcPr>
                  <w:tcW w:w="1559" w:type="dxa"/>
                </w:tcPr>
                <w:p w14:paraId="6DD49A9C" w14:textId="53D89143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6</w:t>
                  </w:r>
                </w:p>
              </w:tc>
              <w:tc>
                <w:tcPr>
                  <w:tcW w:w="1556" w:type="dxa"/>
                </w:tcPr>
                <w:p w14:paraId="103C4E6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497B4E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B030D2D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F1D77D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88BAD73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81B6418" w14:textId="77777777" w:rsidTr="00DB0311">
              <w:tc>
                <w:tcPr>
                  <w:tcW w:w="1559" w:type="dxa"/>
                </w:tcPr>
                <w:p w14:paraId="37D5640E" w14:textId="36499946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7</w:t>
                  </w:r>
                </w:p>
              </w:tc>
              <w:tc>
                <w:tcPr>
                  <w:tcW w:w="1556" w:type="dxa"/>
                </w:tcPr>
                <w:p w14:paraId="106C517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67F118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3D0888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212F2D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4BFA304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1DAB6DFE" w14:textId="77777777" w:rsidTr="00DB0311">
              <w:tc>
                <w:tcPr>
                  <w:tcW w:w="1559" w:type="dxa"/>
                </w:tcPr>
                <w:p w14:paraId="0619C39B" w14:textId="54A769F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8</w:t>
                  </w:r>
                </w:p>
              </w:tc>
              <w:tc>
                <w:tcPr>
                  <w:tcW w:w="1556" w:type="dxa"/>
                </w:tcPr>
                <w:p w14:paraId="2571BC8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75982F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002BEC5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45D7D1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195DF7B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25111FE5" w14:textId="77777777" w:rsidTr="00DB0311">
              <w:tc>
                <w:tcPr>
                  <w:tcW w:w="1559" w:type="dxa"/>
                </w:tcPr>
                <w:p w14:paraId="64D00840" w14:textId="3597ECA9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9</w:t>
                  </w:r>
                </w:p>
              </w:tc>
              <w:tc>
                <w:tcPr>
                  <w:tcW w:w="1556" w:type="dxa"/>
                </w:tcPr>
                <w:p w14:paraId="1BD95EF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D1BCEF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EDEBE6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23B60F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B02CA2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40CAADDC" w14:textId="77777777" w:rsidTr="00DB0311">
              <w:tc>
                <w:tcPr>
                  <w:tcW w:w="1559" w:type="dxa"/>
                </w:tcPr>
                <w:p w14:paraId="0C02E81E" w14:textId="205EEC62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10</w:t>
                  </w:r>
                </w:p>
              </w:tc>
              <w:tc>
                <w:tcPr>
                  <w:tcW w:w="1556" w:type="dxa"/>
                </w:tcPr>
                <w:p w14:paraId="668F8A6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BBDAAD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65106D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D80AAD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C27E00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</w:tbl>
          <w:p w14:paraId="53B3AE7C" w14:textId="77777777" w:rsidR="00DB0311" w:rsidRPr="00933C84" w:rsidRDefault="00DB0311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0486889F" w14:textId="77777777" w:rsidR="00B72BB5" w:rsidRPr="00933C84" w:rsidRDefault="00B72BB5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F901A85" w14:textId="35BA6EAA" w:rsidR="00B72D8F" w:rsidRPr="00933C84" w:rsidRDefault="002769BC" w:rsidP="00ED35B6">
            <w:pPr>
              <w:snapToGrid w:val="0"/>
              <w:ind w:leftChars="26" w:left="63" w:hanging="1"/>
              <w:rPr>
                <w:rFonts w:ascii="Times New Roman" w:hAnsi="Times New Roman" w:cs="Times New Roman"/>
                <w:sz w:val="28"/>
                <w:szCs w:val="28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10521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Input some commands to </w:t>
            </w:r>
            <w:r w:rsidR="0045786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operate </w:t>
            </w:r>
            <w:r w:rsidR="00710521" w:rsidRPr="00933C84">
              <w:rPr>
                <w:rFonts w:ascii="Times New Roman" w:hAnsi="Times New Roman" w:cs="Times New Roman"/>
                <w:sz w:val="28"/>
              </w:rPr>
              <w:t>course registration system.</w:t>
            </w:r>
          </w:p>
          <w:p w14:paraId="29110AAC" w14:textId="4C344806" w:rsidR="00B72D8F" w:rsidRPr="00933C84" w:rsidRDefault="002769BC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10521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Print expected output </w:t>
            </w:r>
            <w:r w:rsidR="0045786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or error message </w:t>
            </w:r>
            <w:r w:rsidR="00710521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of commands.</w:t>
            </w:r>
          </w:p>
          <w:p w14:paraId="642368A0" w14:textId="19DCDA73" w:rsidR="002769BC" w:rsidRPr="00933C84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IO</w:t>
            </w:r>
            <w:r w:rsidR="002769B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877"/>
              <w:gridCol w:w="3486"/>
              <w:gridCol w:w="3538"/>
              <w:gridCol w:w="495"/>
            </w:tblGrid>
            <w:tr w:rsidR="002B69AD" w:rsidRPr="00933C84" w14:paraId="0086BC2A" w14:textId="77777777" w:rsidTr="00FD56F5">
              <w:trPr>
                <w:gridAfter w:val="1"/>
                <w:wAfter w:w="84" w:type="dxa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933C84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933C8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933C8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933C84" w14:paraId="47CC9DA5" w14:textId="77777777" w:rsidTr="00503E9F">
              <w:trPr>
                <w:trHeight w:val="4344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933C8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</w:t>
                  </w: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</w:t>
                  </w:r>
                  <w:proofErr w:type="gramEnd"/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輸出</w:t>
                  </w: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218EAFB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</w:t>
                  </w:r>
                </w:p>
                <w:p w14:paraId="60FB578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Jason </w:t>
                  </w:r>
                </w:p>
                <w:p w14:paraId="2559C6A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Math M2 M3 M4</w:t>
                  </w:r>
                </w:p>
                <w:p w14:paraId="00271B7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W1 W2 R4</w:t>
                  </w:r>
                </w:p>
                <w:p w14:paraId="77553E1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StudentList</w:t>
                  </w:r>
                  <w:proofErr w:type="spellEnd"/>
                </w:p>
                <w:p w14:paraId="1C3B78A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 Math</w:t>
                  </w:r>
                </w:p>
                <w:p w14:paraId="3090A2C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</w:t>
                  </w:r>
                </w:p>
                <w:p w14:paraId="37C11BF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</w:t>
                  </w:r>
                </w:p>
                <w:p w14:paraId="065A6F4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Math</w:t>
                  </w:r>
                </w:p>
                <w:p w14:paraId="025D7AF3" w14:textId="77777777" w:rsidR="00860991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StudentList</w:t>
                  </w:r>
                  <w:proofErr w:type="spellEnd"/>
                </w:p>
                <w:p w14:paraId="4BED548C" w14:textId="566BD880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EAC8FB0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:</w:t>
                  </w:r>
                </w:p>
                <w:p w14:paraId="1D11383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:</w:t>
                  </w:r>
                </w:p>
                <w:p w14:paraId="38A76C2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W:</w:t>
                  </w:r>
                </w:p>
                <w:p w14:paraId="09EDE96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R:</w:t>
                  </w:r>
                </w:p>
                <w:p w14:paraId="071F828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F:</w:t>
                  </w:r>
                </w:p>
                <w:p w14:paraId="5EDEA59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Jason</w:t>
                  </w:r>
                </w:p>
                <w:p w14:paraId="1E8489EC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ath M2 M3 M4</w:t>
                  </w:r>
                </w:p>
                <w:p w14:paraId="5DABEF4F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M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2:Math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</w:rPr>
                    <w:t xml:space="preserve"> 3:Math 4:Math</w:t>
                  </w:r>
                </w:p>
                <w:p w14:paraId="28089BF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:</w:t>
                  </w:r>
                </w:p>
                <w:p w14:paraId="6D542CA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W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1:DeepLearning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</w:rPr>
                    <w:t xml:space="preserve"> 2:DeepLearning</w:t>
                  </w:r>
                </w:p>
                <w:p w14:paraId="51418E9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R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4:DeepLearning</w:t>
                  </w:r>
                  <w:proofErr w:type="gramEnd"/>
                </w:p>
                <w:p w14:paraId="5B07BF7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F:</w:t>
                  </w:r>
                </w:p>
                <w:p w14:paraId="53495A8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he student's name does not exist.</w:t>
                  </w:r>
                </w:p>
                <w:p w14:paraId="0DF30348" w14:textId="77777777" w:rsidR="00860991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he Students list is empty.</w:t>
                  </w:r>
                </w:p>
                <w:p w14:paraId="66B1EBD4" w14:textId="4022B12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4" w:type="dxa"/>
                </w:tcPr>
                <w:p w14:paraId="7F9D419F" w14:textId="52B10EDD" w:rsidR="002B69AD" w:rsidRPr="00933C84" w:rsidRDefault="00ED35B6">
                  <w:pPr>
                    <w:widowControl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ab/>
                  </w:r>
                  <w:r w:rsidRPr="00933C84">
                    <w:rPr>
                      <w:rFonts w:ascii="Times New Roman" w:hAnsi="Times New Roman" w:cs="Times New Roman"/>
                    </w:rPr>
                    <w:tab/>
                  </w:r>
                  <w:r w:rsidRPr="00933C84">
                    <w:rPr>
                      <w:rFonts w:ascii="Times New Roman" w:hAnsi="Times New Roman" w:cs="Times New Roman"/>
                    </w:rPr>
                    <w:tab/>
                  </w:r>
                </w:p>
              </w:tc>
            </w:tr>
            <w:tr w:rsidR="00EB68EB" w:rsidRPr="00933C84" w14:paraId="51B316A7" w14:textId="77777777" w:rsidTr="00FD56F5">
              <w:trPr>
                <w:gridAfter w:val="1"/>
                <w:wAfter w:w="84" w:type="dxa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E8F2F91" w14:textId="39FDB31D" w:rsidR="00EB68EB" w:rsidRPr="00933C84" w:rsidRDefault="00EB68EB" w:rsidP="00EB68EB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二</w:t>
                  </w: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</w:t>
                  </w:r>
                  <w:proofErr w:type="gramEnd"/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輸出</w:t>
                  </w: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659D81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</w:t>
                  </w:r>
                </w:p>
                <w:p w14:paraId="3FC35992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</w:t>
                  </w:r>
                </w:p>
                <w:p w14:paraId="44501BD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Mike </w:t>
                  </w:r>
                </w:p>
                <w:p w14:paraId="5049E7B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StudentList</w:t>
                  </w:r>
                  <w:proofErr w:type="spellEnd"/>
                </w:p>
                <w:p w14:paraId="3E4B500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 Math</w:t>
                  </w:r>
                </w:p>
                <w:p w14:paraId="6A4A736F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W1 W2 R4</w:t>
                  </w:r>
                </w:p>
                <w:p w14:paraId="453B676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 Math W1 W2 W3</w:t>
                  </w:r>
                </w:p>
                <w:p w14:paraId="12FBB55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W1 W2 R4</w:t>
                  </w:r>
                </w:p>
                <w:p w14:paraId="5D687DE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Mike English</w:t>
                  </w:r>
                </w:p>
                <w:p w14:paraId="0CB3FD90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Mike</w:t>
                  </w:r>
                </w:p>
                <w:p w14:paraId="7013389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</w:t>
                  </w:r>
                </w:p>
                <w:p w14:paraId="253C0242" w14:textId="77777777" w:rsidR="00FD56F5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Math</w:t>
                  </w:r>
                </w:p>
                <w:p w14:paraId="4620A3FE" w14:textId="2C6E799B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D3004A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is duplicate.</w:t>
                  </w:r>
                </w:p>
                <w:p w14:paraId="562F7C5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:</w:t>
                  </w:r>
                </w:p>
                <w:p w14:paraId="76C30C1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:</w:t>
                  </w:r>
                </w:p>
                <w:p w14:paraId="33B3EEC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W:</w:t>
                  </w:r>
                </w:p>
                <w:p w14:paraId="18DC1E1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R:</w:t>
                  </w:r>
                </w:p>
                <w:p w14:paraId="4F7B0B02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F:</w:t>
                  </w:r>
                </w:p>
                <w:p w14:paraId="3E621D7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ike</w:t>
                  </w:r>
                </w:p>
                <w:p w14:paraId="55118B50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course does not exist.</w:t>
                  </w:r>
                </w:p>
                <w:p w14:paraId="1D1A6C8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Course conflict.</w:t>
                  </w:r>
                </w:p>
                <w:p w14:paraId="19C2698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5257753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course does not exist.</w:t>
                  </w:r>
                </w:p>
                <w:p w14:paraId="0038FE5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:</w:t>
                  </w:r>
                </w:p>
                <w:p w14:paraId="258272B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:</w:t>
                  </w:r>
                </w:p>
                <w:p w14:paraId="18780D9C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 xml:space="preserve">W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1:DeepLearning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 xml:space="preserve"> 2:DeepLearning</w:t>
                  </w:r>
                </w:p>
                <w:p w14:paraId="50AED8D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 xml:space="preserve">R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4:DeepLearning</w:t>
                  </w:r>
                  <w:proofErr w:type="gramEnd"/>
                </w:p>
                <w:p w14:paraId="5EC1684D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F:</w:t>
                  </w:r>
                </w:p>
                <w:p w14:paraId="3CCB34A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25575249" w14:textId="77777777" w:rsidR="007A2326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6D402AB3" w14:textId="5AAFCCF9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</w:p>
              </w:tc>
            </w:tr>
            <w:tr w:rsidR="00A234F6" w:rsidRPr="00933C84" w14:paraId="397D2FDD" w14:textId="77777777" w:rsidTr="00FD56F5">
              <w:trPr>
                <w:gridAfter w:val="1"/>
                <w:wAfter w:w="84" w:type="dxa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1A3FEBE" w14:textId="14AB0696" w:rsidR="00A234F6" w:rsidRPr="00933C84" w:rsidRDefault="00A234F6" w:rsidP="00A234F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B70A659" w14:textId="77777777" w:rsidR="00A234F6" w:rsidRPr="00933C84" w:rsidRDefault="00A234F6" w:rsidP="00A234F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BAA90AD" w14:textId="77777777" w:rsidR="00A234F6" w:rsidRPr="00933C84" w:rsidRDefault="00A234F6" w:rsidP="0015710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</w:tbl>
          <w:p w14:paraId="4191B14C" w14:textId="4A4A00DD" w:rsidR="002C2A16" w:rsidRPr="00933C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933C84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933C84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proofErr w:type="gramStart"/>
            <w:r w:rsidR="008F1F23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</w:p>
          <w:p w14:paraId="150E7F7F" w14:textId="049494CB" w:rsidR="0075693E" w:rsidRPr="00933C84" w:rsidRDefault="00C81CEB" w:rsidP="0075693E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33C84">
              <w:rPr>
                <w:rFonts w:ascii="Times New Roman" w:eastAsia="MS Gothic" w:hAnsi="Times New Roman" w:cs="Times New Roman"/>
                <w:kern w:val="0"/>
                <w:sz w:val="28"/>
              </w:rPr>
              <w:sym w:font="Wingdings" w:char="F0FE"/>
            </w:r>
            <w:r w:rsidRPr="00933C84">
              <w:rPr>
                <w:rFonts w:ascii="Times New Roman" w:hAnsi="Times New Roman" w:cs="Times New Roman"/>
                <w:kern w:val="0"/>
                <w:sz w:val="28"/>
              </w:rPr>
              <w:t xml:space="preserve"> 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解答程式：</w:t>
            </w:r>
            <w:r w:rsidR="00F018B5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01_CourseRegistration</w:t>
            </w:r>
            <w:r w:rsidR="00441E87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System.cpp</w:t>
            </w:r>
          </w:p>
          <w:p w14:paraId="7005AD42" w14:textId="2F6B593C" w:rsidR="00F54D6D" w:rsidRPr="00933C84" w:rsidRDefault="00C81CEB" w:rsidP="00FD56F5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933C84">
              <w:rPr>
                <w:rFonts w:ascii="Times New Roman" w:eastAsia="MS Gothic" w:hAnsi="Times New Roman" w:cs="Times New Roman"/>
                <w:kern w:val="0"/>
                <w:sz w:val="28"/>
                <w:szCs w:val="28"/>
              </w:rPr>
              <w:sym w:font="Wingdings" w:char="F0FE"/>
            </w:r>
            <w:r w:rsidRPr="00933C84">
              <w:rPr>
                <w:rFonts w:ascii="Times New Roman" w:hAnsi="Times New Roman" w:cs="Times New Roman"/>
                <w:kern w:val="0"/>
                <w:sz w:val="28"/>
                <w:szCs w:val="28"/>
              </w:rPr>
              <w:t xml:space="preserve"> 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測試資料：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input</w:t>
            </w:r>
            <w:r w:rsidR="00AA75A6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1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.</w:t>
            </w:r>
            <w:r w:rsidR="00AA75A6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txt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,</w:t>
            </w:r>
            <w:r w:rsidR="00D919D3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output1.txt,</w:t>
            </w:r>
            <w:r w:rsidR="00D919D3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input2.</w:t>
            </w:r>
            <w:r w:rsidR="00AA75A6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txt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,</w:t>
            </w:r>
            <w:r w:rsidR="00181BC3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="003F358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output2.txt</w:t>
            </w:r>
            <w:r w:rsidR="003B30DB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, input3.txt, </w:t>
            </w:r>
            <w:proofErr w:type="gramStart"/>
            <w:r w:rsidR="003B30DB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output3.txt</w:t>
            </w:r>
            <w:r w:rsidR="00FE43F5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,</w:t>
            </w:r>
            <w:r w:rsidR="00FD56F5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input4.txt</w:t>
            </w:r>
            <w:proofErr w:type="gramEnd"/>
            <w:r w:rsidR="00FD56F5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, output4.txt</w:t>
            </w:r>
          </w:p>
        </w:tc>
      </w:tr>
      <w:tr w:rsidR="000D0A83" w:rsidRPr="00933C84" w14:paraId="6AB62929" w14:textId="77777777" w:rsidTr="005C5A1C">
        <w:tc>
          <w:tcPr>
            <w:tcW w:w="5000" w:type="pct"/>
            <w:vAlign w:val="center"/>
          </w:tcPr>
          <w:p w14:paraId="0D3EB5D6" w14:textId="49822BDC" w:rsidR="000D0A83" w:rsidRPr="00933C84" w:rsidRDefault="00C81CEB" w:rsidP="00B744B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lastRenderedPageBreak/>
              <w:t>□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6178C7A2" w14:textId="5FD6434E" w:rsidR="00B801A5" w:rsidRPr="00933C84" w:rsidRDefault="005760F2" w:rsidP="00BE7E5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■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B36CCF4" w:rsidR="00B41E9C" w:rsidRPr="00933C84" w:rsidRDefault="005760F2" w:rsidP="005760F2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0D0A83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933C84" w14:paraId="13AADA3B" w14:textId="77777777" w:rsidTr="005C5A1C">
        <w:tc>
          <w:tcPr>
            <w:tcW w:w="5000" w:type="pct"/>
            <w:vAlign w:val="center"/>
          </w:tcPr>
          <w:p w14:paraId="6461B6B3" w14:textId="27382448" w:rsidR="00B41E9C" w:rsidRPr="00933C84" w:rsidRDefault="00B41E9C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615F8F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D1598F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933C84" w14:paraId="20BDA192" w14:textId="77777777" w:rsidTr="005C5A1C">
        <w:trPr>
          <w:trHeight w:val="1096"/>
        </w:trPr>
        <w:tc>
          <w:tcPr>
            <w:tcW w:w="5000" w:type="pct"/>
          </w:tcPr>
          <w:p w14:paraId="5CDB4002" w14:textId="33FB13D5" w:rsidR="006E69B3" w:rsidRPr="00933C84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933C84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D60F22" w:rsidRPr="00933C84" w14:paraId="4EC539F0" w14:textId="77777777" w:rsidTr="005C5A1C">
        <w:trPr>
          <w:trHeight w:val="1096"/>
        </w:trPr>
        <w:tc>
          <w:tcPr>
            <w:tcW w:w="5000" w:type="pct"/>
          </w:tcPr>
          <w:p w14:paraId="0FD08D31" w14:textId="77777777" w:rsidR="00D60F22" w:rsidRPr="00933C84" w:rsidRDefault="00D60F22" w:rsidP="006E69B3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</w:tc>
      </w:tr>
    </w:tbl>
    <w:p w14:paraId="25EC3316" w14:textId="77777777" w:rsidR="00B2307C" w:rsidRPr="00933C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933C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197A4" w14:textId="77777777" w:rsidR="00AD303C" w:rsidRDefault="00AD303C" w:rsidP="00630DFA">
      <w:r>
        <w:separator/>
      </w:r>
    </w:p>
  </w:endnote>
  <w:endnote w:type="continuationSeparator" w:id="0">
    <w:p w14:paraId="482C4D17" w14:textId="77777777" w:rsidR="00AD303C" w:rsidRDefault="00AD303C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09484B" w14:textId="77777777" w:rsidR="00AD303C" w:rsidRDefault="00AD303C" w:rsidP="00630DFA">
      <w:r>
        <w:separator/>
      </w:r>
    </w:p>
  </w:footnote>
  <w:footnote w:type="continuationSeparator" w:id="0">
    <w:p w14:paraId="60B4A046" w14:textId="77777777" w:rsidR="00AD303C" w:rsidRDefault="00AD303C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DE4764"/>
    <w:multiLevelType w:val="hybridMultilevel"/>
    <w:tmpl w:val="73C00974"/>
    <w:lvl w:ilvl="0" w:tplc="1EE24C06">
      <w:numFmt w:val="bullet"/>
      <w:lvlText w:val="■"/>
      <w:lvlJc w:val="left"/>
      <w:pPr>
        <w:ind w:left="720" w:hanging="360"/>
      </w:pPr>
      <w:rPr>
        <w:rFonts w:ascii="標楷體" w:eastAsia="標楷體" w:hAnsi="標楷體" w:cstheme="minorBidi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3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14"/>
  </w:num>
  <w:num w:numId="10">
    <w:abstractNumId w:val="10"/>
  </w:num>
  <w:num w:numId="11">
    <w:abstractNumId w:val="11"/>
  </w:num>
  <w:num w:numId="12">
    <w:abstractNumId w:val="15"/>
  </w:num>
  <w:num w:numId="13">
    <w:abstractNumId w:val="13"/>
  </w:num>
  <w:num w:numId="14">
    <w:abstractNumId w:val="2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374F"/>
    <w:rsid w:val="000640A1"/>
    <w:rsid w:val="000643AD"/>
    <w:rsid w:val="00082228"/>
    <w:rsid w:val="00086270"/>
    <w:rsid w:val="000B1FFE"/>
    <w:rsid w:val="000B26C4"/>
    <w:rsid w:val="000B2E6F"/>
    <w:rsid w:val="000D0A83"/>
    <w:rsid w:val="000D2162"/>
    <w:rsid w:val="000D29CD"/>
    <w:rsid w:val="000E2E6B"/>
    <w:rsid w:val="000F00E5"/>
    <w:rsid w:val="000F3602"/>
    <w:rsid w:val="001038E4"/>
    <w:rsid w:val="00103F7F"/>
    <w:rsid w:val="0010537B"/>
    <w:rsid w:val="00106826"/>
    <w:rsid w:val="00110435"/>
    <w:rsid w:val="00113A66"/>
    <w:rsid w:val="001173B7"/>
    <w:rsid w:val="0012450B"/>
    <w:rsid w:val="00137234"/>
    <w:rsid w:val="00141C14"/>
    <w:rsid w:val="0014228E"/>
    <w:rsid w:val="00150ACF"/>
    <w:rsid w:val="001511A1"/>
    <w:rsid w:val="00157105"/>
    <w:rsid w:val="00181BC3"/>
    <w:rsid w:val="001B30D0"/>
    <w:rsid w:val="001C6E60"/>
    <w:rsid w:val="001D6784"/>
    <w:rsid w:val="001E34B8"/>
    <w:rsid w:val="001E354B"/>
    <w:rsid w:val="001F0884"/>
    <w:rsid w:val="001F47CB"/>
    <w:rsid w:val="00216328"/>
    <w:rsid w:val="00222EAA"/>
    <w:rsid w:val="00250D90"/>
    <w:rsid w:val="0025647A"/>
    <w:rsid w:val="0025766C"/>
    <w:rsid w:val="00266352"/>
    <w:rsid w:val="002704EC"/>
    <w:rsid w:val="00272483"/>
    <w:rsid w:val="00273467"/>
    <w:rsid w:val="002769BC"/>
    <w:rsid w:val="00291571"/>
    <w:rsid w:val="002A0D05"/>
    <w:rsid w:val="002B10D5"/>
    <w:rsid w:val="002B5E7F"/>
    <w:rsid w:val="002B69AD"/>
    <w:rsid w:val="002C2A16"/>
    <w:rsid w:val="002D1CB7"/>
    <w:rsid w:val="002D5A0C"/>
    <w:rsid w:val="002D6021"/>
    <w:rsid w:val="002E0803"/>
    <w:rsid w:val="002E19B6"/>
    <w:rsid w:val="00320D12"/>
    <w:rsid w:val="00343D46"/>
    <w:rsid w:val="00344FE5"/>
    <w:rsid w:val="00350DBD"/>
    <w:rsid w:val="00356B1E"/>
    <w:rsid w:val="00356DD7"/>
    <w:rsid w:val="00366280"/>
    <w:rsid w:val="00371D9A"/>
    <w:rsid w:val="00372456"/>
    <w:rsid w:val="00373D64"/>
    <w:rsid w:val="00391A5E"/>
    <w:rsid w:val="003A2AB0"/>
    <w:rsid w:val="003A2CD0"/>
    <w:rsid w:val="003B07ED"/>
    <w:rsid w:val="003B30DB"/>
    <w:rsid w:val="003B6391"/>
    <w:rsid w:val="003C7761"/>
    <w:rsid w:val="003D3660"/>
    <w:rsid w:val="003E168B"/>
    <w:rsid w:val="003F358D"/>
    <w:rsid w:val="003F6FC9"/>
    <w:rsid w:val="003F771D"/>
    <w:rsid w:val="00412589"/>
    <w:rsid w:val="004174F9"/>
    <w:rsid w:val="004228C8"/>
    <w:rsid w:val="00441E87"/>
    <w:rsid w:val="00455BFD"/>
    <w:rsid w:val="0045786D"/>
    <w:rsid w:val="0049086C"/>
    <w:rsid w:val="004963BE"/>
    <w:rsid w:val="004A149B"/>
    <w:rsid w:val="004A4DA9"/>
    <w:rsid w:val="004C3B58"/>
    <w:rsid w:val="004D3F62"/>
    <w:rsid w:val="004E2EAC"/>
    <w:rsid w:val="004E50D2"/>
    <w:rsid w:val="004E565F"/>
    <w:rsid w:val="004E70B6"/>
    <w:rsid w:val="00503E9F"/>
    <w:rsid w:val="00512730"/>
    <w:rsid w:val="00513CFF"/>
    <w:rsid w:val="00520093"/>
    <w:rsid w:val="00521AEB"/>
    <w:rsid w:val="00541C9A"/>
    <w:rsid w:val="00542138"/>
    <w:rsid w:val="00574726"/>
    <w:rsid w:val="005760F2"/>
    <w:rsid w:val="005812F6"/>
    <w:rsid w:val="00581C72"/>
    <w:rsid w:val="00583AB9"/>
    <w:rsid w:val="005B1FEF"/>
    <w:rsid w:val="005C5A1C"/>
    <w:rsid w:val="00602AD2"/>
    <w:rsid w:val="0061275C"/>
    <w:rsid w:val="00615F8F"/>
    <w:rsid w:val="00624B61"/>
    <w:rsid w:val="006260AE"/>
    <w:rsid w:val="00630DFA"/>
    <w:rsid w:val="00632477"/>
    <w:rsid w:val="00633C39"/>
    <w:rsid w:val="00653FEC"/>
    <w:rsid w:val="0066787B"/>
    <w:rsid w:val="00677B3D"/>
    <w:rsid w:val="00683E3D"/>
    <w:rsid w:val="00684E33"/>
    <w:rsid w:val="0068507F"/>
    <w:rsid w:val="00693AC6"/>
    <w:rsid w:val="00694BED"/>
    <w:rsid w:val="006A1676"/>
    <w:rsid w:val="006A2883"/>
    <w:rsid w:val="006B7629"/>
    <w:rsid w:val="006C3247"/>
    <w:rsid w:val="006E69B3"/>
    <w:rsid w:val="006E69EB"/>
    <w:rsid w:val="0070080C"/>
    <w:rsid w:val="00710521"/>
    <w:rsid w:val="00737AD4"/>
    <w:rsid w:val="00746D74"/>
    <w:rsid w:val="00746F20"/>
    <w:rsid w:val="0075132C"/>
    <w:rsid w:val="0075693E"/>
    <w:rsid w:val="00756F15"/>
    <w:rsid w:val="007633F0"/>
    <w:rsid w:val="0076517A"/>
    <w:rsid w:val="00774918"/>
    <w:rsid w:val="0079717E"/>
    <w:rsid w:val="00797E6D"/>
    <w:rsid w:val="007A2326"/>
    <w:rsid w:val="007C4FF3"/>
    <w:rsid w:val="007E1946"/>
    <w:rsid w:val="007F2850"/>
    <w:rsid w:val="007F2D03"/>
    <w:rsid w:val="007F6DB7"/>
    <w:rsid w:val="00813787"/>
    <w:rsid w:val="008342A1"/>
    <w:rsid w:val="008531A4"/>
    <w:rsid w:val="00855E26"/>
    <w:rsid w:val="00855F61"/>
    <w:rsid w:val="008578CC"/>
    <w:rsid w:val="00860991"/>
    <w:rsid w:val="00887B17"/>
    <w:rsid w:val="0089610D"/>
    <w:rsid w:val="0089783E"/>
    <w:rsid w:val="008B01BC"/>
    <w:rsid w:val="008C272A"/>
    <w:rsid w:val="008D67DD"/>
    <w:rsid w:val="008E60A6"/>
    <w:rsid w:val="008F1F23"/>
    <w:rsid w:val="008F466C"/>
    <w:rsid w:val="008F65F2"/>
    <w:rsid w:val="00901620"/>
    <w:rsid w:val="00933C84"/>
    <w:rsid w:val="00950777"/>
    <w:rsid w:val="00954087"/>
    <w:rsid w:val="0097467A"/>
    <w:rsid w:val="0097661C"/>
    <w:rsid w:val="00996066"/>
    <w:rsid w:val="009A6432"/>
    <w:rsid w:val="009B6C25"/>
    <w:rsid w:val="009C2280"/>
    <w:rsid w:val="009C7439"/>
    <w:rsid w:val="009D431C"/>
    <w:rsid w:val="009D5F1D"/>
    <w:rsid w:val="009F2496"/>
    <w:rsid w:val="00A050C8"/>
    <w:rsid w:val="00A06349"/>
    <w:rsid w:val="00A12A19"/>
    <w:rsid w:val="00A22623"/>
    <w:rsid w:val="00A234F6"/>
    <w:rsid w:val="00A250DC"/>
    <w:rsid w:val="00A323AF"/>
    <w:rsid w:val="00A34841"/>
    <w:rsid w:val="00A44CA6"/>
    <w:rsid w:val="00A501CB"/>
    <w:rsid w:val="00A5101F"/>
    <w:rsid w:val="00A60C8E"/>
    <w:rsid w:val="00A765B2"/>
    <w:rsid w:val="00A779B9"/>
    <w:rsid w:val="00A81247"/>
    <w:rsid w:val="00A91118"/>
    <w:rsid w:val="00A916D4"/>
    <w:rsid w:val="00A9514F"/>
    <w:rsid w:val="00A97394"/>
    <w:rsid w:val="00AA4A80"/>
    <w:rsid w:val="00AA75A6"/>
    <w:rsid w:val="00AC05B7"/>
    <w:rsid w:val="00AD303C"/>
    <w:rsid w:val="00AF04F8"/>
    <w:rsid w:val="00AF6041"/>
    <w:rsid w:val="00B03963"/>
    <w:rsid w:val="00B147F8"/>
    <w:rsid w:val="00B2189C"/>
    <w:rsid w:val="00B2307C"/>
    <w:rsid w:val="00B26AC6"/>
    <w:rsid w:val="00B35D88"/>
    <w:rsid w:val="00B374A7"/>
    <w:rsid w:val="00B41E9C"/>
    <w:rsid w:val="00B47DAA"/>
    <w:rsid w:val="00B5205C"/>
    <w:rsid w:val="00B528C4"/>
    <w:rsid w:val="00B53E49"/>
    <w:rsid w:val="00B6596F"/>
    <w:rsid w:val="00B72254"/>
    <w:rsid w:val="00B72BB5"/>
    <w:rsid w:val="00B72D8F"/>
    <w:rsid w:val="00B744B3"/>
    <w:rsid w:val="00B801A5"/>
    <w:rsid w:val="00B847BC"/>
    <w:rsid w:val="00B85D6E"/>
    <w:rsid w:val="00B9228D"/>
    <w:rsid w:val="00BA47D5"/>
    <w:rsid w:val="00BC2A4C"/>
    <w:rsid w:val="00BC76AA"/>
    <w:rsid w:val="00BD40BD"/>
    <w:rsid w:val="00BD4F66"/>
    <w:rsid w:val="00BE0D1E"/>
    <w:rsid w:val="00BE7E53"/>
    <w:rsid w:val="00BF0BEE"/>
    <w:rsid w:val="00BF232A"/>
    <w:rsid w:val="00C04A9B"/>
    <w:rsid w:val="00C06D97"/>
    <w:rsid w:val="00C342EF"/>
    <w:rsid w:val="00C44AFC"/>
    <w:rsid w:val="00C46499"/>
    <w:rsid w:val="00C5251D"/>
    <w:rsid w:val="00C52FBC"/>
    <w:rsid w:val="00C67262"/>
    <w:rsid w:val="00C74E90"/>
    <w:rsid w:val="00C77090"/>
    <w:rsid w:val="00C80DBA"/>
    <w:rsid w:val="00C81CEB"/>
    <w:rsid w:val="00C90E26"/>
    <w:rsid w:val="00C971B6"/>
    <w:rsid w:val="00CA74A1"/>
    <w:rsid w:val="00CE32ED"/>
    <w:rsid w:val="00D01CD3"/>
    <w:rsid w:val="00D1598F"/>
    <w:rsid w:val="00D22478"/>
    <w:rsid w:val="00D2251D"/>
    <w:rsid w:val="00D276D1"/>
    <w:rsid w:val="00D357D4"/>
    <w:rsid w:val="00D455C8"/>
    <w:rsid w:val="00D50E46"/>
    <w:rsid w:val="00D60F22"/>
    <w:rsid w:val="00D6215A"/>
    <w:rsid w:val="00D70967"/>
    <w:rsid w:val="00D723F5"/>
    <w:rsid w:val="00D764F2"/>
    <w:rsid w:val="00D86A74"/>
    <w:rsid w:val="00D919D3"/>
    <w:rsid w:val="00D957BA"/>
    <w:rsid w:val="00DA41AF"/>
    <w:rsid w:val="00DB0311"/>
    <w:rsid w:val="00DF11C1"/>
    <w:rsid w:val="00E00DA4"/>
    <w:rsid w:val="00E269D4"/>
    <w:rsid w:val="00E318FE"/>
    <w:rsid w:val="00E35ABA"/>
    <w:rsid w:val="00E4729C"/>
    <w:rsid w:val="00E62AF4"/>
    <w:rsid w:val="00E63096"/>
    <w:rsid w:val="00E72F07"/>
    <w:rsid w:val="00E87D73"/>
    <w:rsid w:val="00E965B7"/>
    <w:rsid w:val="00EB68EB"/>
    <w:rsid w:val="00ED1DC9"/>
    <w:rsid w:val="00ED35B6"/>
    <w:rsid w:val="00EE12E7"/>
    <w:rsid w:val="00EF1893"/>
    <w:rsid w:val="00EF1E2E"/>
    <w:rsid w:val="00F018B5"/>
    <w:rsid w:val="00F032BE"/>
    <w:rsid w:val="00F21EE6"/>
    <w:rsid w:val="00F22CF8"/>
    <w:rsid w:val="00F238CB"/>
    <w:rsid w:val="00F268C7"/>
    <w:rsid w:val="00F43FA4"/>
    <w:rsid w:val="00F54D6D"/>
    <w:rsid w:val="00F5638A"/>
    <w:rsid w:val="00F56927"/>
    <w:rsid w:val="00F57321"/>
    <w:rsid w:val="00F70156"/>
    <w:rsid w:val="00F840A0"/>
    <w:rsid w:val="00FA52C6"/>
    <w:rsid w:val="00FA5DBB"/>
    <w:rsid w:val="00FB0FAA"/>
    <w:rsid w:val="00FB7706"/>
    <w:rsid w:val="00FD21A7"/>
    <w:rsid w:val="00FD56F5"/>
    <w:rsid w:val="00FD6975"/>
    <w:rsid w:val="00FE43F5"/>
    <w:rsid w:val="00FE72DE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b">
    <w:name w:val="No Spacing"/>
    <w:uiPriority w:val="1"/>
    <w:qFormat/>
    <w:rsid w:val="00412589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A972E7-510F-436C-9365-D69B17D5DC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5</TotalTime>
  <Pages>4</Pages>
  <Words>512</Words>
  <Characters>2919</Characters>
  <Application>Microsoft Office Word</Application>
  <DocSecurity>0</DocSecurity>
  <Lines>24</Lines>
  <Paragraphs>6</Paragraphs>
  <ScaleCrop>false</ScaleCrop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93</cp:revision>
  <cp:lastPrinted>2015-07-24T07:04:00Z</cp:lastPrinted>
  <dcterms:created xsi:type="dcterms:W3CDTF">2017-03-23T05:40:00Z</dcterms:created>
  <dcterms:modified xsi:type="dcterms:W3CDTF">2020-03-3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